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6B00" w:rsidRPr="00B84C30" w:rsidRDefault="00946B00" w:rsidP="00946B00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ЛОГ 4</w:t>
      </w:r>
    </w:p>
    <w:p w:rsidR="00946B00" w:rsidRPr="00B84C30" w:rsidRDefault="00946B00" w:rsidP="00946B00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РИТЕРИЈУМИ И НАЧИН БОДОВАЊА ЗА ОЦЕНУ ПРИЈАВЕ</w:t>
      </w:r>
    </w:p>
    <w:p w:rsidR="00946B00" w:rsidRPr="00B84C30" w:rsidRDefault="00946B00" w:rsidP="00946B00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946B00" w:rsidRPr="00B84C30" w:rsidRDefault="00946B00" w:rsidP="00946B00">
      <w:pPr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sz w:val="24"/>
          <w:szCs w:val="24"/>
          <w:lang w:val="sr-Cyrl-CS"/>
        </w:rPr>
        <w:t>Избор привредних субјеката се врши у две фазе.</w:t>
      </w:r>
    </w:p>
    <w:p w:rsidR="00946B00" w:rsidRPr="00B84C30" w:rsidRDefault="00946B00" w:rsidP="00946B00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sz w:val="24"/>
          <w:szCs w:val="24"/>
          <w:lang w:val="sr-Cyrl-CS"/>
        </w:rPr>
        <w:t>Прва фаза  је процесне природе и односи се на проверу да ли је пријава уредна и да ли је садржина пријаве у складу са  Јавни конкурсом за учешће привредних субјеката у спровођењу мера енергетске санације  стамбених објеката на територији Градске општине Лазаревац.</w:t>
      </w:r>
    </w:p>
    <w:p w:rsidR="00946B00" w:rsidRPr="00B84C30" w:rsidRDefault="00946B00" w:rsidP="00946B00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0" w:type="auto"/>
        <w:tblLook w:val="04A0"/>
      </w:tblPr>
      <w:tblGrid>
        <w:gridCol w:w="4673"/>
        <w:gridCol w:w="1560"/>
        <w:gridCol w:w="3117"/>
      </w:tblGrid>
      <w:tr w:rsidR="00946B00" w:rsidRPr="00B84C30" w:rsidTr="0039610C">
        <w:tc>
          <w:tcPr>
            <w:tcW w:w="4673" w:type="dxa"/>
            <w:shd w:val="clear" w:color="auto" w:fill="BFBFBF" w:themeFill="background1" w:themeFillShade="BF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ритеријуми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ДА/НЕ</w:t>
            </w:r>
          </w:p>
        </w:tc>
        <w:tc>
          <w:tcPr>
            <w:tcW w:w="3117" w:type="dxa"/>
            <w:shd w:val="clear" w:color="auto" w:fill="BFBFBF" w:themeFill="background1" w:themeFillShade="BF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тус</w:t>
            </w:r>
          </w:p>
        </w:tc>
      </w:tr>
      <w:tr w:rsidR="00946B00" w:rsidRPr="00B84C30" w:rsidTr="0039610C">
        <w:tc>
          <w:tcPr>
            <w:tcW w:w="4673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јава је благовремена</w:t>
            </w:r>
          </w:p>
        </w:tc>
        <w:tc>
          <w:tcPr>
            <w:tcW w:w="1560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117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ко је одговор „не“ – пријава се не разматра</w:t>
            </w:r>
          </w:p>
        </w:tc>
      </w:tr>
      <w:tr w:rsidR="00946B00" w:rsidRPr="00B84C30" w:rsidTr="0039610C">
        <w:tc>
          <w:tcPr>
            <w:tcW w:w="4673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јава је достављена у штампаном облику</w:t>
            </w:r>
          </w:p>
        </w:tc>
        <w:tc>
          <w:tcPr>
            <w:tcW w:w="1560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117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ко је одговор „не“ – пријава се не разматра</w:t>
            </w:r>
          </w:p>
        </w:tc>
      </w:tr>
      <w:tr w:rsidR="00946B00" w:rsidRPr="00B84C30" w:rsidTr="0039610C">
        <w:tc>
          <w:tcPr>
            <w:tcW w:w="4673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јавни образац је попуњен у дефинисаној форми – Прилог 1 </w:t>
            </w:r>
          </w:p>
        </w:tc>
        <w:tc>
          <w:tcPr>
            <w:tcW w:w="1560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117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ко је одговор „не“ – пријава се не разматра</w:t>
            </w:r>
          </w:p>
        </w:tc>
      </w:tr>
      <w:tr w:rsidR="00946B00" w:rsidRPr="00B84C30" w:rsidTr="0039610C">
        <w:tc>
          <w:tcPr>
            <w:tcW w:w="4673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јава садржи сву потребну документацију:</w:t>
            </w:r>
          </w:p>
          <w:p w:rsidR="00946B00" w:rsidRPr="00B84C30" w:rsidRDefault="00946B00" w:rsidP="0039610C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лог 1 – Пријавни образац</w:t>
            </w:r>
          </w:p>
          <w:p w:rsidR="00946B00" w:rsidRPr="00B84C30" w:rsidRDefault="00946B00" w:rsidP="0039610C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лог 2 – Потписана изјава</w:t>
            </w:r>
          </w:p>
        </w:tc>
        <w:tc>
          <w:tcPr>
            <w:tcW w:w="1560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117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ко је одговор „не“ – пријава се не разматра</w:t>
            </w:r>
          </w:p>
        </w:tc>
      </w:tr>
      <w:tr w:rsidR="00946B00" w:rsidRPr="00B84C30" w:rsidTr="0039610C">
        <w:tc>
          <w:tcPr>
            <w:tcW w:w="4673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дносилац пријаве је правно лице (привредни субјект), уписан у регистар АПР-а, најмање  шест месеци од дана подношења пријаве</w:t>
            </w:r>
          </w:p>
        </w:tc>
        <w:tc>
          <w:tcPr>
            <w:tcW w:w="1560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117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ко је одговор „не“ – пријава се не разматра</w:t>
            </w:r>
          </w:p>
        </w:tc>
      </w:tr>
      <w:tr w:rsidR="00946B00" w:rsidRPr="00B84C30" w:rsidTr="0039610C">
        <w:tc>
          <w:tcPr>
            <w:tcW w:w="4673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д подносиоцем пријаве није покренут стечајни поступак или поступак ликвидације</w:t>
            </w:r>
          </w:p>
        </w:tc>
        <w:tc>
          <w:tcPr>
            <w:tcW w:w="1560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117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ко је одговор „не“ – пријава се не разматра</w:t>
            </w:r>
          </w:p>
        </w:tc>
      </w:tr>
      <w:tr w:rsidR="00946B00" w:rsidRPr="00B84C30" w:rsidTr="0039610C">
        <w:tc>
          <w:tcPr>
            <w:tcW w:w="4673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јава је потписана од стране овлашћеног представника привредног субјекта </w:t>
            </w:r>
          </w:p>
        </w:tc>
        <w:tc>
          <w:tcPr>
            <w:tcW w:w="1560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117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ко је одговор „не“ – пријава се не разматра</w:t>
            </w:r>
          </w:p>
        </w:tc>
      </w:tr>
      <w:tr w:rsidR="00946B00" w:rsidRPr="00B84C30" w:rsidTr="0039610C">
        <w:tc>
          <w:tcPr>
            <w:tcW w:w="4673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дносилац пријаве доставио атесте за материјале и производе ( за меру за коју конкурише)</w:t>
            </w:r>
          </w:p>
        </w:tc>
        <w:tc>
          <w:tcPr>
            <w:tcW w:w="1560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117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ко је одговор „не“ – пријава се не разматра</w:t>
            </w:r>
          </w:p>
        </w:tc>
      </w:tr>
      <w:tr w:rsidR="00946B00" w:rsidRPr="00B84C30" w:rsidTr="0039610C">
        <w:tc>
          <w:tcPr>
            <w:tcW w:w="4673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дносилац пријаве је измирио доспеле обавезе по основу јавних прихода</w:t>
            </w:r>
          </w:p>
        </w:tc>
        <w:tc>
          <w:tcPr>
            <w:tcW w:w="1560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117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ко је одговор „не“ – пријава се не разматра</w:t>
            </w:r>
          </w:p>
        </w:tc>
      </w:tr>
      <w:tr w:rsidR="00946B00" w:rsidRPr="00B84C30" w:rsidTr="0039610C">
        <w:tc>
          <w:tcPr>
            <w:tcW w:w="4673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560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117" w:type="dxa"/>
            <w:vAlign w:val="center"/>
          </w:tcPr>
          <w:p w:rsidR="00946B00" w:rsidRPr="00B84C30" w:rsidRDefault="00946B00" w:rsidP="003961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46B00" w:rsidRPr="00B84C30" w:rsidRDefault="00946B00" w:rsidP="00946B00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946B00" w:rsidRPr="00B84C30" w:rsidRDefault="00946B00" w:rsidP="00946B00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sz w:val="24"/>
          <w:szCs w:val="24"/>
          <w:lang w:val="sr-Cyrl-CS"/>
        </w:rPr>
        <w:t>После завршене прве фазе све пријаве оцењене као уредне и у складу са Јавним конкурсом се оцењују на основу следећих критеријума:</w:t>
      </w:r>
    </w:p>
    <w:tbl>
      <w:tblPr>
        <w:tblStyle w:val="TableGrid"/>
        <w:tblpPr w:leftFromText="180" w:rightFromText="180" w:vertAnchor="page" w:horzAnchor="margin" w:tblpY="2881"/>
        <w:tblW w:w="9464" w:type="dxa"/>
        <w:tblLook w:val="04A0"/>
      </w:tblPr>
      <w:tblGrid>
        <w:gridCol w:w="6204"/>
        <w:gridCol w:w="3260"/>
      </w:tblGrid>
      <w:tr w:rsidR="00946B00" w:rsidRPr="00B84C30" w:rsidTr="0039610C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 xml:space="preserve">Рок важења цена за меру за коју се конкурише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бодова </w:t>
            </w:r>
          </w:p>
        </w:tc>
      </w:tr>
      <w:tr w:rsidR="00946B00" w:rsidRPr="00B84C30" w:rsidTr="0039610C">
        <w:trPr>
          <w:trHeight w:val="354"/>
        </w:trPr>
        <w:tc>
          <w:tcPr>
            <w:tcW w:w="6204" w:type="dxa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о 30 дана</w:t>
            </w:r>
          </w:p>
        </w:tc>
        <w:tc>
          <w:tcPr>
            <w:tcW w:w="3260" w:type="dxa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46B00" w:rsidRPr="00B84C30" w:rsidTr="0039610C">
        <w:trPr>
          <w:trHeight w:val="354"/>
        </w:trPr>
        <w:tc>
          <w:tcPr>
            <w:tcW w:w="6204" w:type="dxa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1 – 45 дана</w:t>
            </w:r>
          </w:p>
        </w:tc>
        <w:tc>
          <w:tcPr>
            <w:tcW w:w="3260" w:type="dxa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46B00" w:rsidRPr="00B84C30" w:rsidTr="0039610C">
        <w:trPr>
          <w:trHeight w:val="343"/>
        </w:trPr>
        <w:tc>
          <w:tcPr>
            <w:tcW w:w="6204" w:type="dxa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6 – 60 дана</w:t>
            </w:r>
          </w:p>
        </w:tc>
        <w:tc>
          <w:tcPr>
            <w:tcW w:w="3260" w:type="dxa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46B00" w:rsidRPr="00B84C30" w:rsidTr="0039610C">
        <w:trPr>
          <w:trHeight w:val="354"/>
        </w:trPr>
        <w:tc>
          <w:tcPr>
            <w:tcW w:w="6204" w:type="dxa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61 – 75 дана</w:t>
            </w:r>
          </w:p>
        </w:tc>
        <w:tc>
          <w:tcPr>
            <w:tcW w:w="3260" w:type="dxa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46B00" w:rsidRPr="00B84C30" w:rsidTr="0039610C">
        <w:trPr>
          <w:trHeight w:val="354"/>
        </w:trPr>
        <w:tc>
          <w:tcPr>
            <w:tcW w:w="6204" w:type="dxa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еко 75 дана</w:t>
            </w:r>
          </w:p>
        </w:tc>
        <w:tc>
          <w:tcPr>
            <w:tcW w:w="3260" w:type="dxa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0</w:t>
            </w:r>
          </w:p>
        </w:tc>
      </w:tr>
    </w:tbl>
    <w:p w:rsidR="00946B00" w:rsidRPr="00B84C30" w:rsidRDefault="00946B00" w:rsidP="00946B00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sz w:val="24"/>
          <w:szCs w:val="24"/>
          <w:lang w:val="sr-Cyrl-CS"/>
        </w:rPr>
        <w:t>Укупан број бодова који може добити подносилац пријаве је 100.</w:t>
      </w:r>
    </w:p>
    <w:p w:rsidR="00946B00" w:rsidRPr="00B84C30" w:rsidRDefault="00946B00" w:rsidP="00946B00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sz w:val="24"/>
          <w:szCs w:val="24"/>
          <w:lang w:val="sr-Cyrl-CS"/>
        </w:rPr>
        <w:t xml:space="preserve">Критеријум „Рок важења цена за меру за коју конкуришу“ исти је за свих осам мера и максимални број бодова по мери који може добити подносилац пријаве је </w:t>
      </w:r>
      <w:r w:rsidRPr="00B84C30">
        <w:rPr>
          <w:rFonts w:ascii="Times New Roman" w:hAnsi="Times New Roman" w:cs="Times New Roman"/>
          <w:b/>
          <w:sz w:val="24"/>
          <w:szCs w:val="24"/>
          <w:lang w:val="sr-Cyrl-CS"/>
        </w:rPr>
        <w:t>40</w:t>
      </w:r>
      <w:r w:rsidRPr="00B84C30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946B00" w:rsidRPr="00B84C30" w:rsidRDefault="00946B00" w:rsidP="00946B00">
      <w:pPr>
        <w:rPr>
          <w:rFonts w:ascii="Times New Roman" w:hAnsi="Times New Roman" w:cs="Times New Roman"/>
          <w:sz w:val="24"/>
          <w:szCs w:val="24"/>
          <w:lang w:val="sr-Cyrl-CS"/>
        </w:rPr>
      </w:pPr>
    </w:p>
    <w:p w:rsidR="00946B00" w:rsidRPr="00B84C30" w:rsidRDefault="00946B00" w:rsidP="00946B00">
      <w:pPr>
        <w:pStyle w:val="ListParagraph"/>
        <w:numPr>
          <w:ilvl w:val="0"/>
          <w:numId w:val="43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sz w:val="24"/>
          <w:szCs w:val="24"/>
          <w:lang w:val="sr-Cyrl-CS"/>
        </w:rPr>
        <w:t xml:space="preserve">Критеријум „Цене кључних добара и услуга“ различит је за сваку од осам мера и максимални број бодова по мери који може добити подносилац пријаве је </w:t>
      </w:r>
      <w:r w:rsidRPr="00B84C30">
        <w:rPr>
          <w:rFonts w:ascii="Times New Roman" w:hAnsi="Times New Roman" w:cs="Times New Roman"/>
          <w:b/>
          <w:sz w:val="24"/>
          <w:szCs w:val="24"/>
          <w:lang w:val="sr-Cyrl-CS"/>
        </w:rPr>
        <w:t>60</w:t>
      </w:r>
      <w:r w:rsidRPr="00B84C30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946B00" w:rsidRPr="00B84C30" w:rsidRDefault="00946B00" w:rsidP="00946B00">
      <w:pPr>
        <w:rPr>
          <w:rFonts w:ascii="Times New Roman" w:hAnsi="Times New Roman" w:cs="Times New Roman"/>
          <w:sz w:val="24"/>
          <w:szCs w:val="24"/>
          <w:lang w:val="sr-Cyrl-CS"/>
        </w:rPr>
      </w:pPr>
    </w:p>
    <w:p w:rsidR="00946B00" w:rsidRPr="00B84C30" w:rsidRDefault="00946B00" w:rsidP="00946B00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sz w:val="24"/>
          <w:szCs w:val="24"/>
          <w:lang w:val="sr-Cyrl-CS"/>
        </w:rPr>
        <w:t xml:space="preserve">Мера 1 - 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. 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 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946B00" w:rsidRPr="00B84C30" w:rsidTr="0039610C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46B00" w:rsidRPr="00B84C30" w:rsidTr="0039610C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чин обрачуна (М*Н/Т)</w:t>
            </w:r>
          </w:p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Т – понуђена цена;   Н – најнижа понуђена цена;  </w:t>
            </w:r>
          </w:p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 - Максималан број бодова (60 бодова)</w:t>
            </w:r>
          </w:p>
        </w:tc>
      </w:tr>
      <w:tr w:rsidR="00946B00" w:rsidRPr="00B84C30" w:rsidTr="0039610C">
        <w:trPr>
          <w:trHeight w:val="343"/>
        </w:trPr>
        <w:tc>
          <w:tcPr>
            <w:tcW w:w="6204" w:type="dxa"/>
            <w:shd w:val="clear" w:color="auto" w:fill="auto"/>
          </w:tcPr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lang w:val="sr-Cyrl-CS"/>
              </w:rPr>
              <w:t xml:space="preserve">Набавка и уградња двокрилног ПВЦ прозора димензија 1400 x 1000 mm – боја оквира бела. У оквиру цене навести и ценуокапнице, прозорске даске, ПВЦ ролетне, обраде око прозорa гипс-картон плочама, глетовање, обрада ивица и кречење око прозора 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46B00" w:rsidRPr="00B84C30" w:rsidRDefault="00946B00" w:rsidP="00946B00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946B00" w:rsidRPr="00B84C30" w:rsidRDefault="00946B00" w:rsidP="00946B00">
      <w:pPr>
        <w:rPr>
          <w:rFonts w:ascii="Times New Roman" w:hAnsi="Times New Roman" w:cs="Times New Roman"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sz w:val="24"/>
          <w:szCs w:val="24"/>
          <w:lang w:val="sr-Cyrl-CS"/>
        </w:rPr>
        <w:t xml:space="preserve">Мера 2 -  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, осим кровног покривача и таваница за породичне куће. </w:t>
      </w:r>
    </w:p>
    <w:p w:rsidR="00946B00" w:rsidRPr="00B84C30" w:rsidRDefault="00946B00" w:rsidP="00946B00">
      <w:pPr>
        <w:rPr>
          <w:rFonts w:ascii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946B00" w:rsidRPr="00B84C30" w:rsidTr="0039610C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46B00" w:rsidRPr="00B84C30" w:rsidTr="0039610C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чин обрачуна (М*Н/Т)</w:t>
            </w:r>
          </w:p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Т – понуђена цена;   Н – најнижа понуђена цена;  </w:t>
            </w:r>
          </w:p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 - Максималан број бодова (60 бодова)</w:t>
            </w:r>
          </w:p>
        </w:tc>
      </w:tr>
      <w:tr w:rsidR="00946B00" w:rsidRPr="00B84C30" w:rsidTr="0039610C">
        <w:trPr>
          <w:trHeight w:val="519"/>
        </w:trPr>
        <w:tc>
          <w:tcPr>
            <w:tcW w:w="6204" w:type="dxa"/>
            <w:shd w:val="clear" w:color="auto" w:fill="auto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B84C30">
              <w:rPr>
                <w:rFonts w:ascii="Times New Roman" w:hAnsi="Times New Roman" w:cs="Times New Roman"/>
                <w:lang w:val="sr-Cyrl-CS"/>
              </w:rPr>
              <w:t>Набавка материјала и израда фасаде са свим елементима која укључује и термичку изолацију од минералне вуне дебљине 10 cm по m</w:t>
            </w:r>
            <w:r w:rsidRPr="00B84C30">
              <w:rPr>
                <w:rFonts w:ascii="Times New Roman" w:hAnsi="Times New Roman" w:cs="Times New Roman"/>
                <w:vertAlign w:val="superscript"/>
                <w:lang w:val="sr-Cyrl-CS"/>
              </w:rPr>
              <w:t>2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46B00" w:rsidRPr="00B84C30" w:rsidRDefault="00946B00" w:rsidP="00946B00">
      <w:pPr>
        <w:rPr>
          <w:rFonts w:ascii="Times New Roman" w:hAnsi="Times New Roman" w:cs="Times New Roman"/>
          <w:sz w:val="24"/>
          <w:szCs w:val="24"/>
          <w:lang w:val="sr-Cyrl-CS"/>
        </w:rPr>
      </w:pPr>
    </w:p>
    <w:p w:rsidR="00946B00" w:rsidRPr="00B84C30" w:rsidRDefault="00946B00" w:rsidP="00946B00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sz w:val="24"/>
          <w:szCs w:val="24"/>
          <w:lang w:val="sr-Cyrl-CS"/>
        </w:rPr>
        <w:t>Мера 3 - Постављање и набавка материјала за  термичку изолацију испод кровног покривача за породичне куће Ова мера може 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</w:p>
    <w:p w:rsidR="00946B00" w:rsidRPr="00B84C30" w:rsidRDefault="00946B00" w:rsidP="00946B00">
      <w:pPr>
        <w:rPr>
          <w:rFonts w:ascii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946B00" w:rsidRPr="00B84C30" w:rsidTr="0039610C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46B00" w:rsidRPr="00B84C30" w:rsidTr="0039610C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чин обрачуна (М*Н/Т)</w:t>
            </w:r>
          </w:p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Т – понуђена цена;   Н – најнижа понуђена цена;  </w:t>
            </w:r>
          </w:p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 - Максималан број бодова (60 бодова)</w:t>
            </w:r>
          </w:p>
        </w:tc>
      </w:tr>
      <w:tr w:rsidR="00946B00" w:rsidRPr="00B84C30" w:rsidTr="0039610C">
        <w:trPr>
          <w:trHeight w:val="519"/>
        </w:trPr>
        <w:tc>
          <w:tcPr>
            <w:tcW w:w="6204" w:type="dxa"/>
            <w:shd w:val="clear" w:color="auto" w:fill="auto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B84C30">
              <w:rPr>
                <w:rFonts w:ascii="Times New Roman" w:hAnsi="Times New Roman" w:cs="Times New Roman"/>
                <w:lang w:val="sr-Cyrl-CS"/>
              </w:rPr>
              <w:t>Набавка материјала и постављање термичке изолације од минералне вуне дебљине 15 cm на таваницу по m</w:t>
            </w:r>
            <w:r w:rsidRPr="00B84C30">
              <w:rPr>
                <w:rFonts w:ascii="Times New Roman" w:hAnsi="Times New Roman" w:cs="Times New Roman"/>
                <w:vertAlign w:val="superscript"/>
                <w:lang w:val="sr-Cyrl-CS"/>
              </w:rPr>
              <w:t>2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46B00" w:rsidRPr="00B84C30" w:rsidRDefault="00946B00" w:rsidP="00946B00">
      <w:pPr>
        <w:rPr>
          <w:rFonts w:ascii="Times New Roman" w:hAnsi="Times New Roman" w:cs="Times New Roman"/>
          <w:sz w:val="24"/>
          <w:szCs w:val="24"/>
          <w:lang w:val="sr-Cyrl-CS"/>
        </w:rPr>
      </w:pPr>
    </w:p>
    <w:p w:rsidR="00946B00" w:rsidRPr="00B84C30" w:rsidRDefault="00946B00" w:rsidP="00946B00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sz w:val="24"/>
          <w:szCs w:val="24"/>
          <w:lang w:val="sr-Cyrl-CS"/>
        </w:rPr>
        <w:t xml:space="preserve">Мера 4 - 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 </w:t>
      </w:r>
    </w:p>
    <w:p w:rsidR="00946B00" w:rsidRPr="00B84C30" w:rsidRDefault="00946B00" w:rsidP="00946B00">
      <w:pPr>
        <w:rPr>
          <w:rFonts w:ascii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946B00" w:rsidRPr="00B84C30" w:rsidTr="0039610C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46B00" w:rsidRPr="00B84C30" w:rsidTr="0039610C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чин обрачуна (М*Н/Т)</w:t>
            </w:r>
          </w:p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Т – понуђена цена;   Н – најнижа понуђена цена;  </w:t>
            </w:r>
          </w:p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 - Максималан број бодова (60 бодова)</w:t>
            </w:r>
          </w:p>
        </w:tc>
      </w:tr>
      <w:tr w:rsidR="00946B00" w:rsidRPr="00B84C30" w:rsidTr="0039610C">
        <w:trPr>
          <w:trHeight w:val="519"/>
        </w:trPr>
        <w:tc>
          <w:tcPr>
            <w:tcW w:w="6204" w:type="dxa"/>
            <w:shd w:val="clear" w:color="auto" w:fill="auto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B84C30">
              <w:rPr>
                <w:rFonts w:ascii="Times New Roman" w:hAnsi="Times New Roman" w:cs="Times New Roman"/>
                <w:lang w:val="sr-Cyrl-CS"/>
              </w:rPr>
              <w:t>Набавка и  инсталација  конвенционалног котла на природни гас капацитета 20 kW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46B00" w:rsidRPr="00B84C30" w:rsidRDefault="00946B00" w:rsidP="00946B00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946B00" w:rsidRPr="00B84C30" w:rsidRDefault="00946B00" w:rsidP="00946B00">
      <w:pPr>
        <w:rPr>
          <w:rFonts w:ascii="Times New Roman" w:hAnsi="Times New Roman" w:cs="Times New Roman"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sz w:val="24"/>
          <w:szCs w:val="24"/>
          <w:lang w:val="sr-Cyrl-CS"/>
        </w:rPr>
        <w:t xml:space="preserve">Мера 5 - 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 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946B00" w:rsidRPr="00B84C30" w:rsidTr="0039610C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46B00" w:rsidRPr="00B84C30" w:rsidTr="0039610C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чин обрачуна (М*Н/Т)</w:t>
            </w:r>
          </w:p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Т – понуђена цена;   Н – најнижа понуђена цена;  </w:t>
            </w:r>
          </w:p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М - Максималан број бодова (60 бодова)</w:t>
            </w:r>
          </w:p>
        </w:tc>
      </w:tr>
      <w:tr w:rsidR="00946B00" w:rsidRPr="00B84C30" w:rsidTr="0039610C">
        <w:trPr>
          <w:trHeight w:val="519"/>
        </w:trPr>
        <w:tc>
          <w:tcPr>
            <w:tcW w:w="6204" w:type="dxa"/>
            <w:shd w:val="clear" w:color="auto" w:fill="auto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B84C30">
              <w:rPr>
                <w:rFonts w:ascii="Times New Roman" w:hAnsi="Times New Roman" w:cs="Times New Roman"/>
                <w:lang w:val="sr-Cyrl-CS"/>
              </w:rPr>
              <w:lastRenderedPageBreak/>
              <w:t>Набавка и  инсталација  котла на пелет капацитета 20 kW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46B00" w:rsidRPr="00B84C30" w:rsidRDefault="00946B00" w:rsidP="00946B00">
      <w:pPr>
        <w:rPr>
          <w:rFonts w:ascii="Times New Roman" w:hAnsi="Times New Roman" w:cs="Times New Roman"/>
          <w:sz w:val="24"/>
          <w:szCs w:val="24"/>
          <w:lang w:val="sr-Cyrl-CS"/>
        </w:rPr>
      </w:pPr>
    </w:p>
    <w:p w:rsidR="00946B00" w:rsidRPr="00B84C30" w:rsidRDefault="00946B00" w:rsidP="00946B00">
      <w:pPr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B84C30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ера 6 - Замена постојеће или уградња нове цевне мреже, грејних тела-радијатора и пратећег прибора за породичне куће и станове 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946B00" w:rsidRPr="00B84C30" w:rsidTr="0039610C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46B00" w:rsidRPr="00B84C30" w:rsidTr="0039610C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чин обрачуна (М*Н/Т)</w:t>
            </w:r>
          </w:p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Т – понуђена цена;   Н – најнижа понуђена цена;  </w:t>
            </w:r>
          </w:p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 - Максималан број бодова (60 бодова)</w:t>
            </w:r>
          </w:p>
        </w:tc>
      </w:tr>
      <w:tr w:rsidR="00946B00" w:rsidRPr="00B84C30" w:rsidTr="0039610C">
        <w:trPr>
          <w:trHeight w:val="519"/>
        </w:trPr>
        <w:tc>
          <w:tcPr>
            <w:tcW w:w="6204" w:type="dxa"/>
            <w:shd w:val="clear" w:color="auto" w:fill="auto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B84C30">
              <w:rPr>
                <w:rFonts w:ascii="Times New Roman" w:hAnsi="Times New Roman" w:cs="Times New Roman"/>
                <w:lang w:val="sr-Cyrl-CS"/>
              </w:rPr>
              <w:t xml:space="preserve">Набавка и  инсталација  циркулационе пумпе са променљивим бројем обртаја, за проток 1 m3/h , напор 50 kPa (тип Grundfos alpha, Willo Yonos и др) 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46B00" w:rsidRPr="00B84C30" w:rsidTr="0039610C">
        <w:trPr>
          <w:trHeight w:val="519"/>
        </w:trPr>
        <w:tc>
          <w:tcPr>
            <w:tcW w:w="6204" w:type="dxa"/>
            <w:shd w:val="clear" w:color="auto" w:fill="auto"/>
          </w:tcPr>
          <w:p w:rsidR="00946B00" w:rsidRPr="00B84C30" w:rsidRDefault="00946B00" w:rsidP="0039610C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B84C30">
              <w:rPr>
                <w:rFonts w:ascii="Times New Roman" w:hAnsi="Times New Roman" w:cs="Times New Roman"/>
                <w:lang w:val="sr-Cyrl-CS"/>
              </w:rPr>
              <w:t>Набавка и  уградња  челичног панелног радијатора димензија 600/800, тип 22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946B00" w:rsidRPr="00B84C30" w:rsidRDefault="00946B00" w:rsidP="0039610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46B00" w:rsidRPr="00B84C30" w:rsidTr="0039610C">
        <w:trPr>
          <w:trHeight w:val="519"/>
        </w:trPr>
        <w:tc>
          <w:tcPr>
            <w:tcW w:w="6204" w:type="dxa"/>
            <w:shd w:val="clear" w:color="auto" w:fill="auto"/>
          </w:tcPr>
          <w:p w:rsidR="00946B00" w:rsidRPr="00B84C30" w:rsidRDefault="00946B00" w:rsidP="0039610C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B84C30">
              <w:rPr>
                <w:rFonts w:ascii="Times New Roman" w:hAnsi="Times New Roman" w:cs="Times New Roman"/>
                <w:lang w:val="sr-Cyrl-CS"/>
              </w:rPr>
              <w:t>Набавка и  уградња  радијаторског вентила са термоглавом, DN15 NP6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946B00" w:rsidRPr="00B84C30" w:rsidRDefault="00946B00" w:rsidP="0039610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46B00" w:rsidRPr="00B84C30" w:rsidTr="0039610C">
        <w:trPr>
          <w:trHeight w:val="519"/>
        </w:trPr>
        <w:tc>
          <w:tcPr>
            <w:tcW w:w="6204" w:type="dxa"/>
            <w:shd w:val="clear" w:color="auto" w:fill="auto"/>
          </w:tcPr>
          <w:p w:rsidR="00946B00" w:rsidRPr="00B84C30" w:rsidRDefault="00946B00" w:rsidP="0039610C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B84C30">
              <w:rPr>
                <w:rFonts w:ascii="Times New Roman" w:hAnsi="Times New Roman" w:cs="Times New Roman"/>
                <w:lang w:val="sr-Cyrl-CS"/>
              </w:rPr>
              <w:t xml:space="preserve">Број бодова за сваки од производа је  максимално </w:t>
            </w:r>
            <w:r w:rsidRPr="00B84C30">
              <w:rPr>
                <w:rFonts w:ascii="Times New Roman" w:hAnsi="Times New Roman" w:cs="Times New Roman"/>
                <w:b/>
                <w:lang w:val="sr-Cyrl-CS"/>
              </w:rPr>
              <w:t>20</w:t>
            </w:r>
            <w:r w:rsidRPr="00B84C30">
              <w:rPr>
                <w:rFonts w:ascii="Times New Roman" w:hAnsi="Times New Roman" w:cs="Times New Roman"/>
                <w:lang w:val="sr-Cyrl-CS"/>
              </w:rPr>
              <w:t xml:space="preserve">. </w:t>
            </w:r>
          </w:p>
          <w:p w:rsidR="00946B00" w:rsidRPr="00B84C30" w:rsidRDefault="00946B00" w:rsidP="0039610C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B84C30">
              <w:rPr>
                <w:rFonts w:ascii="Times New Roman" w:hAnsi="Times New Roman" w:cs="Times New Roman"/>
                <w:lang w:val="sr-Cyrl-CS"/>
              </w:rPr>
              <w:t xml:space="preserve">Укупан број бодова је максимално </w:t>
            </w:r>
            <w:r w:rsidRPr="00B84C30">
              <w:rPr>
                <w:rFonts w:ascii="Times New Roman" w:hAnsi="Times New Roman" w:cs="Times New Roman"/>
                <w:b/>
                <w:lang w:val="sr-Cyrl-CS"/>
              </w:rPr>
              <w:t>60.</w:t>
            </w:r>
            <w:r w:rsidRPr="00B84C30">
              <w:rPr>
                <w:rFonts w:ascii="Times New Roman" w:hAnsi="Times New Roman" w:cs="Times New Roman"/>
                <w:lang w:val="sr-Cyrl-CS"/>
              </w:rPr>
              <w:tab/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946B00" w:rsidRPr="00B84C30" w:rsidRDefault="00946B00" w:rsidP="0039610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46B00" w:rsidRPr="00B84C30" w:rsidRDefault="00946B00" w:rsidP="00946B00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946B00" w:rsidRPr="00B84C30" w:rsidRDefault="00946B00" w:rsidP="00946B00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sz w:val="24"/>
          <w:szCs w:val="24"/>
          <w:lang w:val="sr-Cyrl-CS"/>
        </w:rPr>
        <w:t xml:space="preserve">Мера 7 - Набавка и уградње топлотних пумпи и пратеће инсталације грејног система </w:t>
      </w:r>
      <w:bookmarkStart w:id="0" w:name="_GoBack"/>
      <w:bookmarkEnd w:id="0"/>
      <w:r w:rsidRPr="00B84C30">
        <w:rPr>
          <w:rFonts w:ascii="Times New Roman" w:hAnsi="Times New Roman" w:cs="Times New Roman"/>
          <w:sz w:val="24"/>
          <w:szCs w:val="24"/>
          <w:lang w:val="sr-Cyrl-CS"/>
        </w:rPr>
        <w:t>(грејач простора или комбиновани грејач) за породичне куће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946B00" w:rsidRPr="00B84C30" w:rsidTr="0039610C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46B00" w:rsidRPr="00B84C30" w:rsidTr="0039610C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чин обрачуна (М*Н/Т)</w:t>
            </w:r>
          </w:p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Т – понуђена цена;   Н – најнижа понуђена цена;  </w:t>
            </w:r>
          </w:p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 - Максималан број бодова (60 бодова)</w:t>
            </w:r>
          </w:p>
        </w:tc>
      </w:tr>
      <w:tr w:rsidR="00946B00" w:rsidRPr="00B84C30" w:rsidTr="0039610C">
        <w:trPr>
          <w:trHeight w:val="519"/>
        </w:trPr>
        <w:tc>
          <w:tcPr>
            <w:tcW w:w="6204" w:type="dxa"/>
            <w:shd w:val="clear" w:color="auto" w:fill="auto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B84C30">
              <w:rPr>
                <w:rFonts w:ascii="Times New Roman" w:hAnsi="Times New Roman" w:cs="Times New Roman"/>
                <w:lang w:val="sr-Cyrl-CS"/>
              </w:rPr>
              <w:t>Набавка и уградња топлотнe пумпe ваздух – вода, капацитета грејања 7 kW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46B00" w:rsidRPr="00B84C30" w:rsidRDefault="00946B00" w:rsidP="00946B00">
      <w:pPr>
        <w:rPr>
          <w:rFonts w:ascii="Times New Roman" w:hAnsi="Times New Roman" w:cs="Times New Roman"/>
          <w:lang w:val="sr-Cyrl-CS"/>
        </w:rPr>
      </w:pPr>
    </w:p>
    <w:p w:rsidR="00946B00" w:rsidRPr="00B84C30" w:rsidRDefault="00946B00" w:rsidP="00946B00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sz w:val="24"/>
          <w:szCs w:val="24"/>
          <w:lang w:val="sr-Cyrl-CS"/>
        </w:rPr>
        <w:t>Мера 8 - Набавка и уградња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946B00" w:rsidRPr="00B84C30" w:rsidTr="0039610C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46B00" w:rsidRPr="00B84C30" w:rsidTr="0039610C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чин обрачуна (М*Н/Т)</w:t>
            </w:r>
          </w:p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Т – понуђена цена;   Н – најнижа понуђена цена;  </w:t>
            </w:r>
          </w:p>
          <w:p w:rsidR="00946B00" w:rsidRPr="00B84C30" w:rsidRDefault="00946B00" w:rsidP="0039610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 - Максималан број бодова (60 бодова)</w:t>
            </w:r>
          </w:p>
        </w:tc>
      </w:tr>
      <w:tr w:rsidR="00946B00" w:rsidRPr="00B84C30" w:rsidTr="0039610C">
        <w:trPr>
          <w:trHeight w:val="519"/>
        </w:trPr>
        <w:tc>
          <w:tcPr>
            <w:tcW w:w="6204" w:type="dxa"/>
            <w:shd w:val="clear" w:color="auto" w:fill="auto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B84C30">
              <w:rPr>
                <w:rFonts w:ascii="Times New Roman" w:hAnsi="Times New Roman" w:cs="Times New Roman"/>
                <w:lang w:val="sr-Cyrl-CS"/>
              </w:rPr>
              <w:t>Набавка и уградња соларног колектора у инсталацију за централну припрему потрошне топле воде капацитета акумулационог бојлера 200 литара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946B00" w:rsidRPr="00B84C30" w:rsidRDefault="00946B00" w:rsidP="0039610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2D760F" w:rsidRPr="002D760F" w:rsidRDefault="002D760F" w:rsidP="002D760F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val="en-US"/>
        </w:rPr>
      </w:pPr>
    </w:p>
    <w:sectPr w:rsidR="002D760F" w:rsidRPr="002D760F" w:rsidSect="00F079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46B43" w:rsidRDefault="00646B43" w:rsidP="008A6F6C">
      <w:pPr>
        <w:spacing w:after="0" w:line="240" w:lineRule="auto"/>
      </w:pPr>
      <w:r>
        <w:separator/>
      </w:r>
    </w:p>
  </w:endnote>
  <w:endnote w:type="continuationSeparator" w:id="0">
    <w:p w:rsidR="00646B43" w:rsidRDefault="00646B43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46B43" w:rsidRDefault="00646B43" w:rsidP="008A6F6C">
      <w:pPr>
        <w:spacing w:after="0" w:line="240" w:lineRule="auto"/>
      </w:pPr>
      <w:r>
        <w:separator/>
      </w:r>
    </w:p>
  </w:footnote>
  <w:footnote w:type="continuationSeparator" w:id="0">
    <w:p w:rsidR="00646B43" w:rsidRDefault="00646B43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EAB81D46"/>
    <w:lvl w:ilvl="0" w:tplc="489632F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23DD5"/>
    <w:rsid w:val="00053B09"/>
    <w:rsid w:val="0008616F"/>
    <w:rsid w:val="0009375D"/>
    <w:rsid w:val="00094CF5"/>
    <w:rsid w:val="000960D1"/>
    <w:rsid w:val="000A12C0"/>
    <w:rsid w:val="000A29DE"/>
    <w:rsid w:val="000C3FDD"/>
    <w:rsid w:val="000D566E"/>
    <w:rsid w:val="000D7E2A"/>
    <w:rsid w:val="000E1196"/>
    <w:rsid w:val="000F41C6"/>
    <w:rsid w:val="001134A7"/>
    <w:rsid w:val="00126C2F"/>
    <w:rsid w:val="00134CE2"/>
    <w:rsid w:val="001703EB"/>
    <w:rsid w:val="00171D78"/>
    <w:rsid w:val="00186020"/>
    <w:rsid w:val="00197CA7"/>
    <w:rsid w:val="001A2135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473"/>
    <w:rsid w:val="00273B83"/>
    <w:rsid w:val="002A7BDD"/>
    <w:rsid w:val="002B20A2"/>
    <w:rsid w:val="002B261C"/>
    <w:rsid w:val="002B2A7A"/>
    <w:rsid w:val="002C1913"/>
    <w:rsid w:val="002C34D6"/>
    <w:rsid w:val="002D760F"/>
    <w:rsid w:val="002E718F"/>
    <w:rsid w:val="002F2CD4"/>
    <w:rsid w:val="002F33E9"/>
    <w:rsid w:val="002F5FA0"/>
    <w:rsid w:val="002F7A64"/>
    <w:rsid w:val="00301107"/>
    <w:rsid w:val="00302CB1"/>
    <w:rsid w:val="00314207"/>
    <w:rsid w:val="00320D05"/>
    <w:rsid w:val="00354E21"/>
    <w:rsid w:val="00356AE5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56FB6"/>
    <w:rsid w:val="00476FA5"/>
    <w:rsid w:val="0048533E"/>
    <w:rsid w:val="00485371"/>
    <w:rsid w:val="00486979"/>
    <w:rsid w:val="00497FF3"/>
    <w:rsid w:val="004B3604"/>
    <w:rsid w:val="004B5464"/>
    <w:rsid w:val="004B5A70"/>
    <w:rsid w:val="004C24EA"/>
    <w:rsid w:val="004D3189"/>
    <w:rsid w:val="004D4559"/>
    <w:rsid w:val="004E58C0"/>
    <w:rsid w:val="00513019"/>
    <w:rsid w:val="005146C8"/>
    <w:rsid w:val="005267EC"/>
    <w:rsid w:val="00541CBD"/>
    <w:rsid w:val="00545F78"/>
    <w:rsid w:val="0055220F"/>
    <w:rsid w:val="005544E7"/>
    <w:rsid w:val="0056283D"/>
    <w:rsid w:val="0056740E"/>
    <w:rsid w:val="0057038C"/>
    <w:rsid w:val="005736D7"/>
    <w:rsid w:val="00573F46"/>
    <w:rsid w:val="005902C6"/>
    <w:rsid w:val="005A1365"/>
    <w:rsid w:val="005A2526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6B43"/>
    <w:rsid w:val="00655160"/>
    <w:rsid w:val="00662589"/>
    <w:rsid w:val="00675EE8"/>
    <w:rsid w:val="00676D62"/>
    <w:rsid w:val="006A006B"/>
    <w:rsid w:val="006A536C"/>
    <w:rsid w:val="006B3769"/>
    <w:rsid w:val="006C0200"/>
    <w:rsid w:val="006C663A"/>
    <w:rsid w:val="006C694E"/>
    <w:rsid w:val="006D1A1C"/>
    <w:rsid w:val="006D3104"/>
    <w:rsid w:val="006F147C"/>
    <w:rsid w:val="006F32B5"/>
    <w:rsid w:val="007048DC"/>
    <w:rsid w:val="0070730F"/>
    <w:rsid w:val="00733B9A"/>
    <w:rsid w:val="007368FC"/>
    <w:rsid w:val="007413B2"/>
    <w:rsid w:val="00746FA6"/>
    <w:rsid w:val="0075050A"/>
    <w:rsid w:val="0075114D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4040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0CE0"/>
    <w:rsid w:val="008A13A9"/>
    <w:rsid w:val="008A6F6C"/>
    <w:rsid w:val="008C1E23"/>
    <w:rsid w:val="008C6680"/>
    <w:rsid w:val="008D2AED"/>
    <w:rsid w:val="008E393F"/>
    <w:rsid w:val="008F5B9F"/>
    <w:rsid w:val="008F6B65"/>
    <w:rsid w:val="009006A6"/>
    <w:rsid w:val="00903722"/>
    <w:rsid w:val="009043DC"/>
    <w:rsid w:val="0090597B"/>
    <w:rsid w:val="009060C3"/>
    <w:rsid w:val="009076A1"/>
    <w:rsid w:val="00912CB9"/>
    <w:rsid w:val="00915846"/>
    <w:rsid w:val="00916110"/>
    <w:rsid w:val="00923060"/>
    <w:rsid w:val="00931866"/>
    <w:rsid w:val="00946562"/>
    <w:rsid w:val="00946B00"/>
    <w:rsid w:val="00947D65"/>
    <w:rsid w:val="009541C6"/>
    <w:rsid w:val="0096628B"/>
    <w:rsid w:val="009723DC"/>
    <w:rsid w:val="009759FE"/>
    <w:rsid w:val="0098158B"/>
    <w:rsid w:val="0098457C"/>
    <w:rsid w:val="00987936"/>
    <w:rsid w:val="00993BE3"/>
    <w:rsid w:val="009A2D21"/>
    <w:rsid w:val="009B78AC"/>
    <w:rsid w:val="009C32D2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E1ACA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84C30"/>
    <w:rsid w:val="00B97152"/>
    <w:rsid w:val="00BA2DCE"/>
    <w:rsid w:val="00BA5401"/>
    <w:rsid w:val="00BB0900"/>
    <w:rsid w:val="00BC6760"/>
    <w:rsid w:val="00BC7C96"/>
    <w:rsid w:val="00BD6FB4"/>
    <w:rsid w:val="00BE2970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4D29"/>
    <w:rsid w:val="00C677C2"/>
    <w:rsid w:val="00C87F2B"/>
    <w:rsid w:val="00C925D6"/>
    <w:rsid w:val="00C940BD"/>
    <w:rsid w:val="00CA08BC"/>
    <w:rsid w:val="00CA33F0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14E4"/>
    <w:rsid w:val="00D221A2"/>
    <w:rsid w:val="00D2630E"/>
    <w:rsid w:val="00D54064"/>
    <w:rsid w:val="00D5561F"/>
    <w:rsid w:val="00D55DC7"/>
    <w:rsid w:val="00D55EE3"/>
    <w:rsid w:val="00D57978"/>
    <w:rsid w:val="00D709E6"/>
    <w:rsid w:val="00D73271"/>
    <w:rsid w:val="00D7568D"/>
    <w:rsid w:val="00D81856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1159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07931"/>
    <w:rsid w:val="00F15FEC"/>
    <w:rsid w:val="00F26EF0"/>
    <w:rsid w:val="00F44361"/>
    <w:rsid w:val="00F44C98"/>
    <w:rsid w:val="00F548B8"/>
    <w:rsid w:val="00F568DE"/>
    <w:rsid w:val="00F65461"/>
    <w:rsid w:val="00F82876"/>
    <w:rsid w:val="00F92E26"/>
    <w:rsid w:val="00FB142F"/>
    <w:rsid w:val="00FB3717"/>
    <w:rsid w:val="00FC4A03"/>
    <w:rsid w:val="00FE05DB"/>
    <w:rsid w:val="00FE0B39"/>
    <w:rsid w:val="00FF0577"/>
    <w:rsid w:val="00FF5F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05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7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1E82B6-36B6-4210-A4BC-AC20ACB94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971</Words>
  <Characters>5536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pstina</Company>
  <LinksUpToDate>false</LinksUpToDate>
  <CharactersWithSpaces>64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zivkovic</cp:lastModifiedBy>
  <cp:revision>2</cp:revision>
  <cp:lastPrinted>2022-06-01T07:23:00Z</cp:lastPrinted>
  <dcterms:created xsi:type="dcterms:W3CDTF">2022-06-01T08:42:00Z</dcterms:created>
  <dcterms:modified xsi:type="dcterms:W3CDTF">2022-06-01T08:42:00Z</dcterms:modified>
</cp:coreProperties>
</file>